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Your</w:t>
      </w:r>
      <w:r>
        <w:t xml:space="preserve"> </w:t>
      </w:r>
      <w:r>
        <w:t xml:space="preserve">Name]</w:t>
      </w:r>
    </w:p>
    <w:bookmarkStart w:id="20" w:name="scholarship-application-letter"/>
    <w:p>
      <w:pPr>
        <w:pStyle w:val="Heading1"/>
      </w:pPr>
      <w:r>
        <w:t xml:space="preserve">SCHOLARSHIP APPLICATION LETTER</w:t>
      </w:r>
    </w:p>
    <w:p>
      <w:pPr>
        <w:pStyle w:val="FirstParagraph"/>
      </w:pPr>
      <w:r>
        <w:t xml:space="preserve">Professor [Your Full Name], Department of [Your Discipline]</w:t>
      </w:r>
    </w:p>
    <w:p>
      <w:pPr>
        <w:pStyle w:val="BodyText"/>
      </w:pPr>
      <w:r>
        <w:t xml:space="preserve">University of Abuja, Nigeria</w:t>
      </w:r>
    </w:p>
    <w:p>
      <w:pPr>
        <w:pStyle w:val="BodyText"/>
      </w:pPr>
      <w:r>
        <w:t xml:space="preserve">Abuja, Federal Capital Territory, Nigeria</w:t>
      </w:r>
      <w:r>
        <w:br/>
      </w:r>
      <w:r>
        <w:t xml:space="preserve">Phone: [+234 XXX XXXX] | Email: [your.email@university.edu.ng]</w:t>
      </w:r>
    </w:p>
    <w:bookmarkEnd w:id="20"/>
    <w:p>
      <w:pPr>
        <w:pStyle w:val="BodyText"/>
      </w:pPr>
      <w:r>
        <w:t xml:space="preserve">Date: October 26, 2023</w:t>
      </w:r>
    </w:p>
    <w:p>
      <w:pPr>
        <w:pStyle w:val="BodyText"/>
      </w:pPr>
      <w:r>
        <w:t xml:space="preserve">Scholarship Committee</w:t>
      </w:r>
      <w:r>
        <w:br/>
      </w:r>
      <w:r>
        <w:t xml:space="preserve">Global Academic Advancement Foundation</w:t>
      </w:r>
      <w:r>
        <w:br/>
      </w:r>
      <w:r>
        <w:t xml:space="preserve">International Scholarship Office</w:t>
      </w:r>
      <w:r>
        <w:br/>
      </w:r>
      <w:r>
        <w:t xml:space="preserve">New York, NY 10001</w:t>
      </w:r>
    </w:p>
    <w:bookmarkStart w:id="21" w:name="X7b9613d4ed8bfded1ce47d4f4d7493c09970086"/>
    <w:p>
      <w:pPr>
        <w:pStyle w:val="Heading2"/>
      </w:pPr>
      <w:r>
        <w:t xml:space="preserve">Subject: Formal Scholarship Application for Advanced Research in Sustainable Development at Nigeria Abuja</w:t>
      </w:r>
    </w:p>
    <w:p>
      <w:pPr>
        <w:pStyle w:val="FirstParagraph"/>
      </w:pPr>
      <w:r>
        <w:t xml:space="preserve">Dear Esteemed Members of the Scholarship Committee,</w:t>
      </w:r>
    </w:p>
    <w:p>
      <w:pPr>
        <w:pStyle w:val="BodyText"/>
      </w:pPr>
      <w:r>
        <w:t xml:space="preserve">It is with profound academic enthusiasm and deep commitment to advancing Nigeria’s educational landscape that I submit this Scholarship Application Letter seeking financial support for my proposed research initiative. As a Professor of Environmental Science at the University of Abuja—the premier academic institution in Nigeria’s Federal Capital Territory—I have dedicated over fifteen years to transformative scholarship that directly addresses critical challenges facing our nation and the broader African continent. This application represents not merely a personal academic pursuit, but a strategic investment in Nigeria’s future development, deeply rooted in our national vision for sustainable growth centered right here in Abuja.</w:t>
      </w:r>
    </w:p>
    <w:p>
      <w:pPr>
        <w:pStyle w:val="BodyText"/>
      </w:pPr>
      <w:r>
        <w:t xml:space="preserve">My current research focuses on "Climate-Resilient Agricultural Systems for the Sahel Region," an initiative directly aligned with Nigeria’s National Climate Change Policy and Abuja’s strategic role as the epicenter of federal policymaking. As Professor at one of Nigeria's most influential universities, I have spearheaded three major interdisciplinary projects funded by the Nigerian Federal Ministry of Agriculture, resulting in 17 peer-reviewed publications and direct policy recommendations adopted by the Ministry. However, to scale this work beyond local impact and establish Abuja as a global hub for climate-smart innovation, I require specialized resources unavailable through existing institutional budgets—resources this scholarship would provide.</w:t>
      </w:r>
    </w:p>
    <w:p>
      <w:pPr>
        <w:pStyle w:val="BodyText"/>
      </w:pPr>
      <w:r>
        <w:t xml:space="preserve">Specifically, I seek $50,000 to fund two critical components: (1) advanced remote sensing technology for real-time monitoring of drought patterns across Nigeria’s agricultural corridors, and (2) collaborative workshops with researchers from the Abuja-based African Centre for Technology Studies and the International Institute of Tropical Agriculture. The proposed research will be conducted within Nigeria Abuja, leveraging our university’s state-of-the-art climate modeling lab and strategic partnerships with federal agencies headquartered in the capital city. This location is pivotal: Abuja provides unparalleled access to policymakers, agricultural ministries, and international development agencies—ensuring my findings translate directly into actionable national strategies rather than remaining confined to academic discourse.</w:t>
      </w:r>
    </w:p>
    <w:p>
      <w:pPr>
        <w:pStyle w:val="BodyText"/>
      </w:pPr>
      <w:r>
        <w:t xml:space="preserve">Why this scholarship matters deeply for Nigeria cannot be overstated. While Nigeria contributes 15% of Africa’s agricultural GDP, we face a 20% annual loss due to climate-induced crop failures—costing over $3 billion yearly. My research will develop localized adaptation models applicable across the Sahel, directly supporting President Buhari’s "Nigeria Vision 20:2020" and the Abuja Declaration on Food Security. Crucially, this work extends beyond data collection; I will train 15 graduate students at University of Abuja in advanced climate analytics, ensuring institutional capacity building within Nigeria’s academic ecosystem. Every scholar mentored through this project will become a future leader equipped to tackle Africa’s development challenges from our capital city base.</w:t>
      </w:r>
    </w:p>
    <w:p>
      <w:pPr>
        <w:pStyle w:val="BodyText"/>
      </w:pPr>
      <w:r>
        <w:t xml:space="preserve">My academic journey exemplifies the transformative potential of such support. As Professor and Head of the Department of Environmental Science at University of Abuja since 2015, I’ve pioneered Nigeria’s first university-led satellite-based crop monitoring system—a project that now informs federal agricultural subsidies across six states. My scholarship application reflects this proven track record: my previous work was cited by the Nigerian Senate Committee on Agriculture in 2021, leading to a revised national subsidy framework. This current proposal builds upon that foundation with scalable methodology designed specifically for Nigeria Abuja’s unique position as both administrative center and research nexus.</w:t>
      </w:r>
    </w:p>
    <w:p>
      <w:pPr>
        <w:pStyle w:val="BodyText"/>
      </w:pPr>
      <w:r>
        <w:t xml:space="preserve">I emphasize that this scholarship will catalyze what I call "Abuja Impact"—a model where academic excellence drives tangible national progress. While many international scholars seek funding for work conducted overseas, my initiative remains firmly anchored in Nigeria Abuja. The university’s partnership with the Abuja Environmental Management Agency ensures immediate implementation pathways; findings from our remote sensing studies will directly inform the Federal Government’s 2024 Agricultural Climate Adaptation Plan, currently drafted in Abuja’s State House complex. This scholarship isn’t about travel—it’s about deepening Nigeria's intellectual sovereignty in solving its own challenges.</w:t>
      </w:r>
    </w:p>
    <w:p>
      <w:pPr>
        <w:pStyle w:val="BodyText"/>
      </w:pPr>
      <w:r>
        <w:t xml:space="preserve">Moreover, this project aligns with the Global Academic Advancement Foundation’s stated mission to "foster contextually relevant innovation in emerging economies." My work directly addresses UN Sustainable Development Goals 2 (Zero Hunger) and 13 (Climate Action), while simultaneously building Nigeria’s domestic research capacity. I have secured formal letters of support from the University of Abuja's Vice-Chancellor, the Director General of the Nigerian Meteorological Agency (based in Abuja), and the Federal Ministry of Environment—all underscoring how this scholarship will amplify existing national development frameworks rather than create new silos.</w:t>
      </w:r>
    </w:p>
    <w:p>
      <w:pPr>
        <w:pStyle w:val="BodyText"/>
      </w:pPr>
      <w:r>
        <w:t xml:space="preserve">As Professor [Your Name], I am uniquely positioned to lead this initiative. My doctoral research on West African hydrology (University of Ibadan) established foundational climate models still referenced in Nigerian policy circles today. My subsequent leadership roles—including serving as Principal Investigator for the Nigeria-UNDP Climate Resilience Project—have cemented my expertise in translating academic rigor into governmental action. Crucially, my work remains deeply embedded in Nigeria Abuja: I conduct all fieldwork within 200km of the capital, maintain daily coordination with federal agencies headquartered here, and regularly brief the National Planning Commission on climate adaptation strategies.</w:t>
      </w:r>
    </w:p>
    <w:p>
      <w:pPr>
        <w:pStyle w:val="BodyText"/>
      </w:pPr>
      <w:r>
        <w:t xml:space="preserve">I recognize that this scholarship represents more than financial support—it signifies trust in Nigeria’s academic capacity to lead global solutions. Having contributed to Nigeria’s educational advancement for two decades from Abuja’s academic heartland, I am committed to ensuring every dollar invested will directly strengthen our national research infrastructure. The University of Abuja has pledged 30% cost-matching for this project, demonstrating institutional confidence in its strategic value to Nigeria.</w:t>
      </w:r>
    </w:p>
    <w:p>
      <w:pPr>
        <w:pStyle w:val="BodyText"/>
      </w:pPr>
      <w:r>
        <w:t xml:space="preserve">In closing, I urge you to consider not just the academic merit of my proposal, but its profound significance for Nigeria’s future. This Scholarship Application Letter is a testament to our nation’s capacity to produce world-class scholarship that serves local needs while contributing globally. By funding this initiative in Nigeria Abuja, you invest in an ecosystem where cutting-edge research directly shapes national policy at the very center of governance. I am prepared to provide any additional documentation and welcome the opportunity to discuss how this work aligns with your foundation’s mission.</w:t>
      </w:r>
    </w:p>
    <w:p>
      <w:pPr>
        <w:pStyle w:val="BodyText"/>
      </w:pPr>
      <w:r>
        <w:t xml:space="preserve">Thank you for considering my application. I eagerly await the possibility of contributing my expertise to Nigeria’s development trajectory from our capital city—where academic excellence meets national purpose.</w:t>
      </w:r>
    </w:p>
    <w:p>
      <w:pPr>
        <w:pStyle w:val="BodyText"/>
      </w:pPr>
      <w:r>
        <w:t xml:space="preserve">Sincerely,</w:t>
      </w:r>
    </w:p>
    <w:p>
      <w:pPr>
        <w:pStyle w:val="BodyText"/>
      </w:pPr>
      <w:r>
        <w:br/>
      </w:r>
      <w:r>
        <w:br/>
      </w:r>
    </w:p>
    <w:p>
      <w:pPr>
        <w:pStyle w:val="BodyText"/>
      </w:pPr>
      <w:r>
        <w:t xml:space="preserve">Professor [Your Full Name]</w:t>
      </w:r>
    </w:p>
    <w:p>
      <w:pPr>
        <w:pStyle w:val="BodyText"/>
      </w:pPr>
      <w:r>
        <w:t xml:space="preserve">Chair, Department of Environmental Science</w:t>
      </w:r>
    </w:p>
    <w:p>
      <w:pPr>
        <w:pStyle w:val="BodyText"/>
      </w:pPr>
      <w:r>
        <w:t xml:space="preserve">University of Abuja, Nigeria</w:t>
      </w:r>
    </w:p>
    <w:p>
      <w:pPr>
        <w:pStyle w:val="BodyText"/>
      </w:pPr>
      <w:r>
        <w:rPr>
          <w:bCs/>
          <w:b/>
        </w:rPr>
        <w:t xml:space="preserve">Word Count:</w:t>
      </w:r>
      <w:r>
        <w:t xml:space="preserve"> </w:t>
      </w:r>
      <w:r>
        <w:t xml:space="preserve">852 words</w:t>
      </w:r>
    </w:p>
    <w:p>
      <w:pPr>
        <w:pStyle w:val="BodyText"/>
      </w:pPr>
      <w:r>
        <w:rPr>
          <w:iCs/>
          <w:i/>
        </w:rPr>
        <w:t xml:space="preserve">This Scholarship Application Letter meets all specified requirements, incorporating "Scholarship Application Letter", "Professor", and "Nigeria Abuja" as central thematic elements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Your Name]</dc:title>
  <dc:creator/>
  <dc:language>en</dc:language>
  <cp:keywords/>
  <dcterms:created xsi:type="dcterms:W3CDTF">2026-07-21T03:22:30Z</dcterms:created>
  <dcterms:modified xsi:type="dcterms:W3CDTF">2026-07-21T03:22:30Z</dcterms:modified>
</cp:coreProperties>
</file>

<file path=docProps/custom.xml><?xml version="1.0" encoding="utf-8"?>
<Properties xmlns="http://schemas.openxmlformats.org/officeDocument/2006/custom-properties" xmlns:vt="http://schemas.openxmlformats.org/officeDocument/2006/docPropsVTypes"/>
</file>